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29AFB" w14:textId="77777777" w:rsidR="00126263" w:rsidRDefault="00F22B8F">
      <w:pPr>
        <w:pStyle w:val="a4"/>
      </w:pPr>
      <w:r>
        <w:t>Лабораторная работа 3</w:t>
      </w:r>
    </w:p>
    <w:p w14:paraId="626093E1" w14:textId="77777777" w:rsidR="00126263" w:rsidRDefault="00F22B8F">
      <w:pPr>
        <w:pStyle w:val="a5"/>
      </w:pPr>
      <w:r>
        <w:t>Язык разметки Markdown</w:t>
      </w:r>
    </w:p>
    <w:p w14:paraId="2E1612F4" w14:textId="74431A03" w:rsidR="00126263" w:rsidRPr="009E5DA9" w:rsidRDefault="009E5DA9">
      <w:pPr>
        <w:pStyle w:val="Author"/>
      </w:pPr>
      <w:r>
        <w:t>Смольняков Д.Е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66398736"/>
        <w:docPartObj>
          <w:docPartGallery w:val="Table of Contents"/>
          <w:docPartUnique/>
        </w:docPartObj>
      </w:sdtPr>
      <w:sdtEndPr/>
      <w:sdtContent>
        <w:p w14:paraId="1FE1E9EB" w14:textId="77777777" w:rsidR="00126263" w:rsidRDefault="00F22B8F">
          <w:pPr>
            <w:pStyle w:val="ae"/>
          </w:pPr>
          <w:r>
            <w:t>Содержание</w:t>
          </w:r>
        </w:p>
        <w:p w14:paraId="38D79697" w14:textId="77777777" w:rsidR="009E5DA9" w:rsidRDefault="00F22B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77939" w:history="1">
            <w:r w:rsidR="009E5DA9" w:rsidRPr="0087798D">
              <w:rPr>
                <w:rStyle w:val="ad"/>
                <w:noProof/>
              </w:rPr>
              <w:t>Цель работы</w:t>
            </w:r>
            <w:r w:rsidR="009E5DA9">
              <w:rPr>
                <w:noProof/>
                <w:webHidden/>
              </w:rPr>
              <w:tab/>
            </w:r>
            <w:r w:rsidR="009E5DA9">
              <w:rPr>
                <w:noProof/>
                <w:webHidden/>
              </w:rPr>
              <w:fldChar w:fldCharType="begin"/>
            </w:r>
            <w:r w:rsidR="009E5DA9">
              <w:rPr>
                <w:noProof/>
                <w:webHidden/>
              </w:rPr>
              <w:instrText xml:space="preserve"> PAGEREF _Toc180877939 \h </w:instrText>
            </w:r>
            <w:r w:rsidR="009E5DA9">
              <w:rPr>
                <w:noProof/>
                <w:webHidden/>
              </w:rPr>
            </w:r>
            <w:r w:rsidR="009E5DA9">
              <w:rPr>
                <w:noProof/>
                <w:webHidden/>
              </w:rPr>
              <w:fldChar w:fldCharType="separate"/>
            </w:r>
            <w:r w:rsidR="009E5DA9">
              <w:rPr>
                <w:noProof/>
                <w:webHidden/>
              </w:rPr>
              <w:t>1</w:t>
            </w:r>
            <w:r w:rsidR="009E5DA9">
              <w:rPr>
                <w:noProof/>
                <w:webHidden/>
              </w:rPr>
              <w:fldChar w:fldCharType="end"/>
            </w:r>
          </w:hyperlink>
        </w:p>
        <w:p w14:paraId="41B8FDDD" w14:textId="77777777" w:rsidR="009E5DA9" w:rsidRDefault="009E5D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77940" w:history="1">
            <w:r w:rsidRPr="0087798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7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FED69" w14:textId="77777777" w:rsidR="009E5DA9" w:rsidRDefault="009E5D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77941" w:history="1">
            <w:r w:rsidRPr="0087798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3C516" w14:textId="77777777" w:rsidR="009E5DA9" w:rsidRDefault="009E5D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77942" w:history="1">
            <w:r w:rsidRPr="0087798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7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CC537" w14:textId="77777777" w:rsidR="009E5DA9" w:rsidRDefault="009E5D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0877943" w:history="1">
            <w:r w:rsidRPr="0087798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7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6C239" w14:textId="77777777" w:rsidR="00126263" w:rsidRDefault="00F22B8F">
          <w:r>
            <w:fldChar w:fldCharType="end"/>
          </w:r>
        </w:p>
      </w:sdtContent>
    </w:sdt>
    <w:p w14:paraId="2755C61F" w14:textId="77777777" w:rsidR="00126263" w:rsidRDefault="00F22B8F">
      <w:pPr>
        <w:pStyle w:val="Compact"/>
        <w:numPr>
          <w:ilvl w:val="0"/>
          <w:numId w:val="2"/>
        </w:numPr>
      </w:pPr>
      <w:r>
        <w:t>Цель Работы</w:t>
      </w:r>
      <w:r>
        <w:br/>
      </w:r>
    </w:p>
    <w:p w14:paraId="209E5CB2" w14:textId="77777777" w:rsidR="00126263" w:rsidRDefault="00F22B8F">
      <w:pPr>
        <w:pStyle w:val="Compact"/>
        <w:numPr>
          <w:ilvl w:val="0"/>
          <w:numId w:val="2"/>
        </w:numPr>
      </w:pPr>
      <w:r>
        <w:t>Задание</w:t>
      </w:r>
      <w:r>
        <w:br/>
      </w:r>
    </w:p>
    <w:p w14:paraId="7656CC70" w14:textId="77777777" w:rsidR="00126263" w:rsidRDefault="00F22B8F">
      <w:pPr>
        <w:pStyle w:val="Compact"/>
        <w:numPr>
          <w:ilvl w:val="0"/>
          <w:numId w:val="2"/>
        </w:numPr>
      </w:pPr>
      <w:r>
        <w:t>Теоретическое введение</w:t>
      </w:r>
      <w:r>
        <w:br/>
      </w:r>
    </w:p>
    <w:p w14:paraId="7AEDD23B" w14:textId="77777777" w:rsidR="00126263" w:rsidRDefault="00F22B8F">
      <w:pPr>
        <w:pStyle w:val="Compact"/>
        <w:numPr>
          <w:ilvl w:val="0"/>
          <w:numId w:val="2"/>
        </w:numPr>
      </w:pPr>
      <w:r>
        <w:t>Выполнение работы</w:t>
      </w:r>
      <w:r>
        <w:br/>
      </w:r>
    </w:p>
    <w:p w14:paraId="10A710DB" w14:textId="77777777" w:rsidR="00126263" w:rsidRDefault="00F22B8F">
      <w:pPr>
        <w:pStyle w:val="Compact"/>
        <w:numPr>
          <w:ilvl w:val="0"/>
          <w:numId w:val="2"/>
        </w:numPr>
      </w:pPr>
      <w:r>
        <w:t>Вывод</w:t>
      </w:r>
      <w:r>
        <w:br/>
      </w:r>
    </w:p>
    <w:p w14:paraId="743E58EE" w14:textId="77777777" w:rsidR="00126263" w:rsidRDefault="00F22B8F">
      <w:pPr>
        <w:pStyle w:val="Compact"/>
        <w:numPr>
          <w:ilvl w:val="0"/>
          <w:numId w:val="2"/>
        </w:numPr>
      </w:pPr>
      <w:r>
        <w:t>Список Литературы</w:t>
      </w:r>
    </w:p>
    <w:p w14:paraId="16E68538" w14:textId="77777777" w:rsidR="00126263" w:rsidRDefault="00F22B8F">
      <w:pPr>
        <w:pStyle w:val="1"/>
      </w:pPr>
      <w:bookmarkStart w:id="0" w:name="цель-работы"/>
      <w:bookmarkStart w:id="1" w:name="_Toc180877939"/>
      <w:r>
        <w:t>Цель работы</w:t>
      </w:r>
      <w:bookmarkEnd w:id="1"/>
    </w:p>
    <w:p w14:paraId="24917868" w14:textId="77777777" w:rsidR="00126263" w:rsidRDefault="00F22B8F">
      <w:pPr>
        <w:pStyle w:val="FirstParagraph"/>
      </w:pPr>
      <w:r>
        <w:t>Ознакомиться с работой языка разметки Markdown, выполнить задания в соответствии с лабораторной работы, а также составить отчет о выполненной работе</w:t>
      </w:r>
    </w:p>
    <w:p w14:paraId="7BC4F70F" w14:textId="77777777" w:rsidR="00126263" w:rsidRDefault="00F22B8F">
      <w:pPr>
        <w:pStyle w:val="1"/>
      </w:pPr>
      <w:bookmarkStart w:id="2" w:name="задание"/>
      <w:bookmarkStart w:id="3" w:name="_Toc180877940"/>
      <w:bookmarkEnd w:id="0"/>
      <w:r>
        <w:t>Задание</w:t>
      </w:r>
      <w:bookmarkEnd w:id="3"/>
    </w:p>
    <w:p w14:paraId="4E46ED04" w14:textId="77777777" w:rsidR="00126263" w:rsidRDefault="00F22B8F">
      <w:pPr>
        <w:pStyle w:val="Compact"/>
        <w:numPr>
          <w:ilvl w:val="0"/>
          <w:numId w:val="3"/>
        </w:numPr>
      </w:pPr>
      <w:r>
        <w:t>Ознакомиться с базовыми сведениями о Markdown</w:t>
      </w:r>
      <w:r>
        <w:br/>
      </w:r>
    </w:p>
    <w:p w14:paraId="11FF81F5" w14:textId="77777777" w:rsidR="00126263" w:rsidRDefault="00F22B8F">
      <w:pPr>
        <w:pStyle w:val="Compact"/>
        <w:numPr>
          <w:ilvl w:val="0"/>
          <w:numId w:val="3"/>
        </w:numPr>
      </w:pPr>
      <w:r>
        <w:t>Перейти в каталог “arch-pc” выполнить команду git pu</w:t>
      </w:r>
      <w:r>
        <w:t>ll</w:t>
      </w:r>
      <w:r>
        <w:br/>
      </w:r>
    </w:p>
    <w:p w14:paraId="12293CC5" w14:textId="77777777" w:rsidR="00126263" w:rsidRDefault="00F22B8F">
      <w:pPr>
        <w:pStyle w:val="Compact"/>
        <w:numPr>
          <w:ilvl w:val="0"/>
          <w:numId w:val="3"/>
        </w:numPr>
      </w:pPr>
      <w:r>
        <w:t>Выполнить команду make для компиляция шаблона</w:t>
      </w:r>
      <w:r>
        <w:br/>
      </w:r>
    </w:p>
    <w:p w14:paraId="530CFDD9" w14:textId="77777777" w:rsidR="00126263" w:rsidRDefault="00F22B8F">
      <w:pPr>
        <w:pStyle w:val="Compact"/>
        <w:numPr>
          <w:ilvl w:val="0"/>
          <w:numId w:val="3"/>
        </w:numPr>
      </w:pPr>
      <w:r>
        <w:t>Удалите полученный файлы с использованием Makefile</w:t>
      </w:r>
      <w:r>
        <w:br/>
      </w:r>
    </w:p>
    <w:p w14:paraId="34735516" w14:textId="77777777" w:rsidR="00126263" w:rsidRDefault="00F22B8F">
      <w:pPr>
        <w:pStyle w:val="Compact"/>
        <w:numPr>
          <w:ilvl w:val="0"/>
          <w:numId w:val="3"/>
        </w:numPr>
      </w:pPr>
      <w:r>
        <w:lastRenderedPageBreak/>
        <w:t>Откройте файл report.md c помощью любого текстового редактора</w:t>
      </w:r>
      <w:r>
        <w:br/>
      </w:r>
    </w:p>
    <w:p w14:paraId="4793EC02" w14:textId="77777777" w:rsidR="00126263" w:rsidRDefault="00F22B8F">
      <w:pPr>
        <w:pStyle w:val="Compact"/>
        <w:numPr>
          <w:ilvl w:val="0"/>
          <w:numId w:val="3"/>
        </w:numPr>
      </w:pPr>
      <w:r>
        <w:t>Заполните отчет и скомпилируйте отчет с использованием Makefile.</w:t>
      </w:r>
      <w:r>
        <w:br/>
      </w:r>
    </w:p>
    <w:p w14:paraId="10D1D95A" w14:textId="77777777" w:rsidR="00126263" w:rsidRDefault="00F22B8F">
      <w:pPr>
        <w:pStyle w:val="Compact"/>
        <w:numPr>
          <w:ilvl w:val="0"/>
          <w:numId w:val="3"/>
        </w:numPr>
      </w:pPr>
      <w:r>
        <w:t>Загрузить файлы на Githu</w:t>
      </w:r>
      <w:r>
        <w:t>b</w:t>
      </w:r>
      <w:r>
        <w:br/>
      </w:r>
    </w:p>
    <w:p w14:paraId="5D8C1641" w14:textId="77777777" w:rsidR="00126263" w:rsidRDefault="00F22B8F">
      <w:pPr>
        <w:pStyle w:val="Compact"/>
        <w:numPr>
          <w:ilvl w:val="0"/>
          <w:numId w:val="3"/>
        </w:numPr>
      </w:pPr>
      <w:r>
        <w:t>Выполнить задание для самостоятельной работы</w:t>
      </w:r>
    </w:p>
    <w:p w14:paraId="623E9D2B" w14:textId="77777777" w:rsidR="00126263" w:rsidRDefault="00F22B8F">
      <w:pPr>
        <w:pStyle w:val="1"/>
      </w:pPr>
      <w:bookmarkStart w:id="4" w:name="теоретическое-введение"/>
      <w:bookmarkStart w:id="5" w:name="_Toc180877941"/>
      <w:bookmarkEnd w:id="2"/>
      <w:r>
        <w:t>Теоретическое введение</w:t>
      </w:r>
      <w:bookmarkEnd w:id="5"/>
    </w:p>
    <w:p w14:paraId="1720677F" w14:textId="77777777" w:rsidR="00126263" w:rsidRDefault="00F22B8F">
      <w:pPr>
        <w:pStyle w:val="FirstParagraph"/>
      </w:pPr>
      <w:r>
        <w:t>Здесь описываются теоретические аспекты, связанные с выполнением работы.</w:t>
      </w:r>
    </w:p>
    <w:p w14:paraId="512F23B1" w14:textId="77777777" w:rsidR="00126263" w:rsidRDefault="00F22B8F">
      <w:pPr>
        <w:pStyle w:val="a0"/>
      </w:pPr>
      <w:r>
        <w:t>Например, в табл. [-@tbl:std-dir] приведено краткое описание стандартных каталогов Unix.</w:t>
      </w:r>
    </w:p>
    <w:p w14:paraId="18790BC1" w14:textId="77777777" w:rsidR="00126263" w:rsidRDefault="00F22B8F">
      <w:pPr>
        <w:pStyle w:val="TableCaption"/>
      </w:pPr>
      <w:r>
        <w:t>Описание некоторых ката</w:t>
      </w:r>
      <w:r>
        <w:t>логов файловой системы GNU Linux {#tbl:std-dir}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Описание некоторых каталогов файловой системы GNU Linux {#tbl:std-dir}"/>
      </w:tblPr>
      <w:tblGrid>
        <w:gridCol w:w="1419"/>
        <w:gridCol w:w="8270"/>
      </w:tblGrid>
      <w:tr w:rsidR="00126263" w14:paraId="37FB308F" w14:textId="77777777" w:rsidTr="00126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C4A568" w14:textId="77777777" w:rsidR="00126263" w:rsidRDefault="00F22B8F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710A6CC2" w14:textId="77777777" w:rsidR="00126263" w:rsidRDefault="00F22B8F">
            <w:pPr>
              <w:pStyle w:val="Compact"/>
            </w:pPr>
            <w:r>
              <w:t>Описание каталога</w:t>
            </w:r>
          </w:p>
        </w:tc>
      </w:tr>
      <w:tr w:rsidR="00126263" w14:paraId="05682D62" w14:textId="77777777">
        <w:tc>
          <w:tcPr>
            <w:tcW w:w="0" w:type="auto"/>
          </w:tcPr>
          <w:p w14:paraId="3A82AEF3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427E6151" w14:textId="77777777" w:rsidR="00126263" w:rsidRDefault="00F22B8F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126263" w14:paraId="5D819C0D" w14:textId="77777777">
        <w:tc>
          <w:tcPr>
            <w:tcW w:w="0" w:type="auto"/>
          </w:tcPr>
          <w:p w14:paraId="08A1AA9F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14:paraId="3D1B5B12" w14:textId="77777777" w:rsidR="00126263" w:rsidRDefault="00F22B8F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126263" w14:paraId="25BADE52" w14:textId="77777777">
        <w:tc>
          <w:tcPr>
            <w:tcW w:w="0" w:type="auto"/>
          </w:tcPr>
          <w:p w14:paraId="504C88BF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2326E20D" w14:textId="77777777" w:rsidR="00126263" w:rsidRDefault="00F22B8F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126263" w14:paraId="74D9C61B" w14:textId="77777777">
        <w:tc>
          <w:tcPr>
            <w:tcW w:w="0" w:type="auto"/>
          </w:tcPr>
          <w:p w14:paraId="0CEFC237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64FA63F6" w14:textId="77777777" w:rsidR="00126263" w:rsidRDefault="00F22B8F">
            <w:pPr>
              <w:pStyle w:val="Compact"/>
            </w:pPr>
            <w:r>
              <w:t>Содержит домашние директории пользователей,</w:t>
            </w:r>
            <w:r>
              <w:t xml:space="preserve"> которые, в свою очередь, содержат персональные настройки и данные пользователя</w:t>
            </w:r>
          </w:p>
        </w:tc>
      </w:tr>
      <w:tr w:rsidR="00126263" w14:paraId="5C50DB30" w14:textId="77777777">
        <w:tc>
          <w:tcPr>
            <w:tcW w:w="0" w:type="auto"/>
          </w:tcPr>
          <w:p w14:paraId="6191EFAB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36A468AF" w14:textId="77777777" w:rsidR="00126263" w:rsidRDefault="00F22B8F">
            <w:pPr>
              <w:pStyle w:val="Compact"/>
            </w:pPr>
            <w:r>
              <w:t>Точки монтирования для сменных носителей</w:t>
            </w:r>
          </w:p>
        </w:tc>
      </w:tr>
      <w:tr w:rsidR="00126263" w14:paraId="15A56411" w14:textId="77777777">
        <w:tc>
          <w:tcPr>
            <w:tcW w:w="0" w:type="auto"/>
          </w:tcPr>
          <w:p w14:paraId="24F5A392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7E90D76D" w14:textId="77777777" w:rsidR="00126263" w:rsidRDefault="00F22B8F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126263" w14:paraId="5518BF06" w14:textId="77777777">
        <w:tc>
          <w:tcPr>
            <w:tcW w:w="0" w:type="auto"/>
          </w:tcPr>
          <w:p w14:paraId="04FC9035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68350549" w14:textId="77777777" w:rsidR="00126263" w:rsidRDefault="00F22B8F">
            <w:pPr>
              <w:pStyle w:val="Compact"/>
            </w:pPr>
            <w:r>
              <w:t>Временные файлы</w:t>
            </w:r>
          </w:p>
        </w:tc>
      </w:tr>
      <w:tr w:rsidR="00126263" w14:paraId="37C144EA" w14:textId="77777777">
        <w:tc>
          <w:tcPr>
            <w:tcW w:w="0" w:type="auto"/>
          </w:tcPr>
          <w:p w14:paraId="31652C89" w14:textId="77777777" w:rsidR="00126263" w:rsidRDefault="00F22B8F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116A5811" w14:textId="77777777" w:rsidR="00126263" w:rsidRDefault="00F22B8F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p w14:paraId="0C7D9C74" w14:textId="77777777" w:rsidR="00126263" w:rsidRDefault="00F22B8F">
      <w:pPr>
        <w:pStyle w:val="a0"/>
      </w:pPr>
      <w:r>
        <w:t>Более подробно про Unix см. в [@tanenbaum_book_modern-os_ru; @robbins_book_bash_en; @zarrelli_book_mastering-bash_en; @newham_book_learning-bash_en].</w:t>
      </w:r>
    </w:p>
    <w:p w14:paraId="49E7C0A4" w14:textId="77777777" w:rsidR="00126263" w:rsidRDefault="00F22B8F">
      <w:pPr>
        <w:pStyle w:val="1"/>
      </w:pPr>
      <w:bookmarkStart w:id="6" w:name="выполнение-лабораторной-работы"/>
      <w:bookmarkStart w:id="7" w:name="_Toc180877942"/>
      <w:bookmarkEnd w:id="4"/>
      <w:r>
        <w:t>Выполнение лабораторной работы</w:t>
      </w:r>
      <w:bookmarkEnd w:id="7"/>
    </w:p>
    <w:p w14:paraId="5AD63DC0" w14:textId="77777777" w:rsidR="00126263" w:rsidRDefault="00F22B8F">
      <w:pPr>
        <w:pStyle w:val="Compact"/>
        <w:numPr>
          <w:ilvl w:val="0"/>
          <w:numId w:val="4"/>
        </w:numPr>
      </w:pPr>
      <w:r>
        <w:t>Выполнение git pull (См Рис 1)</w:t>
      </w:r>
    </w:p>
    <w:p w14:paraId="680BD759" w14:textId="65F91B20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16255BB5" wp14:editId="74CC8AE3">
            <wp:extent cx="6150610" cy="1206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</w:r>
      <w:proofErr w:type="spellStart"/>
      <w:r w:rsidR="00F22B8F">
        <w:t>git</w:t>
      </w:r>
      <w:proofErr w:type="spellEnd"/>
      <w:r w:rsidR="00F22B8F">
        <w:t xml:space="preserve"> </w:t>
      </w:r>
      <w:proofErr w:type="spellStart"/>
      <w:r w:rsidR="00F22B8F">
        <w:t>pull</w:t>
      </w:r>
      <w:proofErr w:type="spellEnd"/>
      <w:r w:rsidR="00F22B8F">
        <w:t xml:space="preserve"> </w:t>
      </w:r>
      <w:proofErr w:type="gramStart"/>
      <w:r w:rsidR="00F22B8F">
        <w:t>( Рис</w:t>
      </w:r>
      <w:proofErr w:type="gramEnd"/>
      <w:r w:rsidR="00F22B8F">
        <w:t xml:space="preserve"> 1)</w:t>
      </w:r>
    </w:p>
    <w:p w14:paraId="2951610D" w14:textId="77777777" w:rsidR="00126263" w:rsidRDefault="00F22B8F">
      <w:pPr>
        <w:pStyle w:val="Compact"/>
        <w:numPr>
          <w:ilvl w:val="0"/>
          <w:numId w:val="5"/>
        </w:numPr>
      </w:pPr>
      <w:r>
        <w:t>Выполнение make (Рис 2)</w:t>
      </w:r>
    </w:p>
    <w:p w14:paraId="320502E5" w14:textId="7288543E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69C0ED17" wp14:editId="76C15936">
            <wp:extent cx="6150610" cy="2590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</w:r>
      <w:proofErr w:type="spellStart"/>
      <w:r w:rsidR="00F22B8F">
        <w:t>Make</w:t>
      </w:r>
      <w:proofErr w:type="spellEnd"/>
      <w:r w:rsidR="00F22B8F">
        <w:t xml:space="preserve"> (Рис 2)</w:t>
      </w:r>
    </w:p>
    <w:p w14:paraId="054CD680" w14:textId="77777777" w:rsidR="00126263" w:rsidRDefault="00F22B8F">
      <w:pPr>
        <w:pStyle w:val="Compact"/>
        <w:numPr>
          <w:ilvl w:val="0"/>
          <w:numId w:val="6"/>
        </w:numPr>
      </w:pPr>
      <w:r>
        <w:t>Удаление файлов (Рис 3)</w:t>
      </w:r>
    </w:p>
    <w:p w14:paraId="6FCD8EAA" w14:textId="0EFF9957" w:rsidR="00126263" w:rsidRDefault="009E5DA9">
      <w:pPr>
        <w:pStyle w:val="FirstParagraph"/>
      </w:pPr>
      <w:r>
        <w:rPr>
          <w:noProof/>
        </w:rPr>
        <w:lastRenderedPageBreak/>
        <w:drawing>
          <wp:inline distT="0" distB="0" distL="0" distR="0" wp14:anchorId="137FA371" wp14:editId="2F168BD8">
            <wp:extent cx="6150610" cy="2590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  <w:t>Удаление файлов (Рис 3)</w:t>
      </w:r>
    </w:p>
    <w:p w14:paraId="3BE7095E" w14:textId="77777777" w:rsidR="00126263" w:rsidRDefault="00F22B8F">
      <w:pPr>
        <w:pStyle w:val="Compact"/>
        <w:numPr>
          <w:ilvl w:val="0"/>
          <w:numId w:val="7"/>
        </w:numPr>
      </w:pPr>
      <w:r>
        <w:t>Открыть файл report.md (Рис 4)</w:t>
      </w:r>
    </w:p>
    <w:p w14:paraId="295F2D7F" w14:textId="404E49EE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7FE68C74" wp14:editId="23EFC466">
            <wp:extent cx="6141720" cy="30708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  <w:t>report.md (Рис 4)</w:t>
      </w:r>
    </w:p>
    <w:p w14:paraId="43612C84" w14:textId="77777777" w:rsidR="00126263" w:rsidRDefault="00F22B8F">
      <w:pPr>
        <w:pStyle w:val="Compact"/>
        <w:numPr>
          <w:ilvl w:val="0"/>
          <w:numId w:val="8"/>
        </w:numPr>
      </w:pPr>
      <w:r>
        <w:t>Заполнить и скомпилировать отчет (См Рис 5)</w:t>
      </w:r>
    </w:p>
    <w:p w14:paraId="01F59375" w14:textId="2E13A91B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35403C24" wp14:editId="32742DF4">
            <wp:extent cx="6141720" cy="14668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14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t xml:space="preserve"> report.md (Рис 5)</w:t>
      </w:r>
    </w:p>
    <w:p w14:paraId="45269844" w14:textId="77777777" w:rsidR="00126263" w:rsidRDefault="00F22B8F">
      <w:pPr>
        <w:pStyle w:val="Compact"/>
        <w:numPr>
          <w:ilvl w:val="0"/>
          <w:numId w:val="9"/>
        </w:numPr>
      </w:pPr>
      <w:r>
        <w:t>Загрузить файлы на гитхаб (См Ри</w:t>
      </w:r>
      <w:r>
        <w:t>с 6)</w:t>
      </w:r>
    </w:p>
    <w:p w14:paraId="74AC3B59" w14:textId="29969F83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153442D0" wp14:editId="0EC7FF37">
            <wp:extent cx="6167755" cy="129413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7755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</w:r>
      <w:proofErr w:type="spellStart"/>
      <w:r w:rsidR="00F22B8F">
        <w:t>Гитхаб</w:t>
      </w:r>
      <w:proofErr w:type="spellEnd"/>
      <w:r w:rsidR="00F22B8F">
        <w:t xml:space="preserve"> (Рис 6)</w:t>
      </w:r>
    </w:p>
    <w:p w14:paraId="0E6DC397" w14:textId="77777777" w:rsidR="00126263" w:rsidRDefault="00F22B8F">
      <w:pPr>
        <w:pStyle w:val="Compact"/>
        <w:numPr>
          <w:ilvl w:val="0"/>
          <w:numId w:val="10"/>
        </w:numPr>
      </w:pPr>
      <w:r>
        <w:t>Выполнить самостоятельную работу (См Рис 7)</w:t>
      </w:r>
    </w:p>
    <w:p w14:paraId="23F52DE1" w14:textId="5BD37580" w:rsidR="00126263" w:rsidRDefault="009E5DA9">
      <w:pPr>
        <w:pStyle w:val="FirstParagraph"/>
      </w:pPr>
      <w:r>
        <w:rPr>
          <w:noProof/>
        </w:rPr>
        <w:drawing>
          <wp:inline distT="0" distB="0" distL="0" distR="0" wp14:anchorId="46396E16" wp14:editId="5606BED3">
            <wp:extent cx="6141720" cy="23304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3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B8F">
        <w:br/>
        <w:t>Самостоятельная работа (Рис 7) # Выводы В процессе выполнения работы, я ознакомился с языком разметки Markdowrn.</w:t>
      </w:r>
    </w:p>
    <w:p w14:paraId="23E902DC" w14:textId="77777777" w:rsidR="009E5DA9" w:rsidRDefault="009E5DA9">
      <w:pPr>
        <w:pStyle w:val="1"/>
      </w:pPr>
      <w:bookmarkStart w:id="8" w:name="список-литературы"/>
      <w:bookmarkStart w:id="9" w:name="_Toc180877943"/>
      <w:bookmarkEnd w:id="6"/>
    </w:p>
    <w:p w14:paraId="0FEDE928" w14:textId="4D49D123" w:rsidR="00126263" w:rsidRDefault="00F22B8F">
      <w:pPr>
        <w:pStyle w:val="1"/>
      </w:pPr>
      <w:r>
        <w:t>Список литературы</w:t>
      </w:r>
      <w:bookmarkStart w:id="10" w:name="refs"/>
      <w:bookmarkEnd w:id="8"/>
      <w:bookmarkEnd w:id="9"/>
      <w:bookmarkEnd w:id="10"/>
    </w:p>
    <w:sectPr w:rsidR="001262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BC462" w14:textId="77777777" w:rsidR="00F22B8F" w:rsidRDefault="00F22B8F">
      <w:pPr>
        <w:spacing w:after="0"/>
      </w:pPr>
      <w:r>
        <w:separator/>
      </w:r>
    </w:p>
  </w:endnote>
  <w:endnote w:type="continuationSeparator" w:id="0">
    <w:p w14:paraId="3E02D492" w14:textId="77777777" w:rsidR="00F22B8F" w:rsidRDefault="00F22B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4C202" w14:textId="77777777" w:rsidR="00F22B8F" w:rsidRDefault="00F22B8F">
      <w:r>
        <w:separator/>
      </w:r>
    </w:p>
  </w:footnote>
  <w:footnote w:type="continuationSeparator" w:id="0">
    <w:p w14:paraId="1293D7DC" w14:textId="77777777" w:rsidR="00F22B8F" w:rsidRDefault="00F22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B88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3229F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68AF1F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EF6FCE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504DE5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AF4067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052C62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F15AC88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6263"/>
    <w:rsid w:val="00126263"/>
    <w:rsid w:val="009E5DA9"/>
    <w:rsid w:val="00F22B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4C085A"/>
  <w15:docId w15:val="{B1228D67-8C00-43AE-A20F-7D5EC578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E5D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02</Words>
  <Characters>2292</Characters>
  <Application>Microsoft Office Word</Application>
  <DocSecurity>0</DocSecurity>
  <Lines>19</Lines>
  <Paragraphs>5</Paragraphs>
  <ScaleCrop>false</ScaleCrop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айманов А.С</dc:creator>
  <cp:keywords/>
  <cp:lastModifiedBy>Данил Смольняков</cp:lastModifiedBy>
  <cp:revision>2</cp:revision>
  <dcterms:created xsi:type="dcterms:W3CDTF">2024-10-26T20:36:00Z</dcterms:created>
  <dcterms:modified xsi:type="dcterms:W3CDTF">2024-10-26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